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Dentist</w:t>
      </w:r>
      <w:r>
        <w:t xml:space="preserve"> </w:t>
      </w:r>
      <w:r>
        <w:t xml:space="preserve">Position</w:t>
      </w:r>
      <w:r>
        <w:t xml:space="preserve"> </w:t>
      </w:r>
      <w:r>
        <w:t xml:space="preserve">in</w:t>
      </w:r>
      <w:r>
        <w:t xml:space="preserve"> </w:t>
      </w:r>
      <w:r>
        <w:t xml:space="preserve">Germany</w:t>
      </w:r>
      <w:r>
        <w:t xml:space="preserve"> </w:t>
      </w:r>
      <w:r>
        <w:t xml:space="preserve">Frankfurt</w:t>
      </w:r>
    </w:p>
    <w:bookmarkStart w:id="25" w:name="cover-letter"/>
    <w:p>
      <w:pPr>
        <w:pStyle w:val="Heading1"/>
      </w:pPr>
      <w:r>
        <w:t xml:space="preserve">Cover Letter</w:t>
      </w:r>
    </w:p>
    <w:p>
      <w:pPr>
        <w:pStyle w:val="FirstParagraph"/>
      </w:pPr>
      <w:r>
        <w:rPr>
          <w:bCs/>
          <w:b/>
        </w:rPr>
        <w:t xml:space="preserve">Dear [Hiring Manager's Name],</w:t>
      </w:r>
    </w:p>
    <w:p>
      <w:pPr>
        <w:pStyle w:val="BodyText"/>
      </w:pPr>
      <w:r>
        <w:t xml:space="preserve">I am writing to express my sincere interest in the Dentist position at [Clinic/Institution Name] in Germany Frankfurt. As a highly motivated and experienced dentist with a strong commitment to patient-centered care, I am eager to contribute my skills and expertise to your renowned practice. My background in dentistry, combined with my deep appreciation for the rigorous standards of healthcare in Germany, makes me an ideal candidate for this opportunity.</w:t>
      </w:r>
    </w:p>
    <w:p>
      <w:pPr>
        <w:pStyle w:val="BodyText"/>
      </w:pPr>
      <w:r>
        <w:t xml:space="preserve">Frankfurt, a vibrant city known for its international business environment and cultural diversity, has long been a hub for excellence in healthcare. The city’s dental sector is particularly dynamic, with a demand for professionals who can deliver high-quality care while adapting to the unique needs of a multicultural population. My passion for dentistry and my dedication to continuous learning align perfectly with the values of Germany’s healthcare system, where precision, innovation, and patient trust are paramount.</w:t>
      </w:r>
    </w:p>
    <w:bookmarkStart w:id="20" w:name="professional-experience"/>
    <w:p>
      <w:pPr>
        <w:pStyle w:val="Heading2"/>
      </w:pPr>
      <w:r>
        <w:t xml:space="preserve">Professional Experience</w:t>
      </w:r>
    </w:p>
    <w:p>
      <w:pPr>
        <w:pStyle w:val="FirstParagraph"/>
      </w:pPr>
      <w:r>
        <w:t xml:space="preserve">Over the past [X years], I have built a solid foundation in general dentistry, with a focus on [specific areas such as cosmetic dentistry, pediatric care, implantology, or orthodontics]. My experience includes managing complex cases involving [mention specific procedures or technologies], which has honed my ability to provide comprehensive solutions tailored to individual patient needs. I have worked in both private and public healthcare settings, gaining a well-rounded understanding of the challenges and rewards of delivering exceptional dental care.</w:t>
      </w:r>
    </w:p>
    <w:p>
      <w:pPr>
        <w:pStyle w:val="BodyText"/>
      </w:pPr>
      <w:r>
        <w:t xml:space="preserve">One of the most rewarding aspects of my career has been collaborating with multidisciplinary teams to ensure holistic patient care. In my previous role at [Previous Clinic/Institution Name], I was responsible for [describe key responsibilities, such as conducting comprehensive oral examinations, developing treatment plans, or overseeing dental hygiene programs]. This experience not only strengthened my clinical skills but also deepened my appreciation for the importance of communication and empathy in building long-term patient relationships.</w:t>
      </w:r>
    </w:p>
    <w:bookmarkEnd w:id="20"/>
    <w:bookmarkStart w:id="21" w:name="educational-background"/>
    <w:p>
      <w:pPr>
        <w:pStyle w:val="Heading2"/>
      </w:pPr>
      <w:r>
        <w:t xml:space="preserve">Educational Background</w:t>
      </w:r>
    </w:p>
    <w:p>
      <w:pPr>
        <w:pStyle w:val="FirstParagraph"/>
      </w:pPr>
      <w:r>
        <w:t xml:space="preserve">I hold a [Degree, e.g., Doctor of Dental Surgery (DDS)] from [University Name], where I graduated with honors. My academic training emphasized evidence-based practices, modern dental technologies, and ethical patient care. Additionally, I have completed specialized certifications in [mention relevant areas such as laser dentistry, digital imaging, or oral surgery], which further enhance my ability to provide cutting-edge treatments.</w:t>
      </w:r>
    </w:p>
    <w:p>
      <w:pPr>
        <w:pStyle w:val="BodyText"/>
      </w:pPr>
      <w:r>
        <w:t xml:space="preserve">Understanding the importance of language proficiency in Germany’s healthcare system, I have achieved fluency in German through [mention methods such as formal courses, immersion programs, or professional experience]. This skill enables me to communicate effectively with patients and colleagues, ensuring clarity and trust in every interaction. My ability to speak German also allows me to navigate the administrative and regulatory requirements of practicing in Germany with confidence.</w:t>
      </w:r>
    </w:p>
    <w:bookmarkEnd w:id="21"/>
    <w:bookmarkStart w:id="22" w:name="why-germany-frankfurt"/>
    <w:p>
      <w:pPr>
        <w:pStyle w:val="Heading2"/>
      </w:pPr>
      <w:r>
        <w:t xml:space="preserve">Why Germany Frankfurt?</w:t>
      </w:r>
    </w:p>
    <w:p>
      <w:pPr>
        <w:pStyle w:val="FirstParagraph"/>
      </w:pPr>
      <w:r>
        <w:t xml:space="preserve">Frankfurt’s reputation as a global financial center is matched only by its commitment to excellence in healthcare. The city’s dental clinics are equipped with state-of-the-art technology, and the cultural diversity of its population presents exciting opportunities to work with patients from all walks of life. I am particularly drawn to [Clinic/Institution Name] because of its [mention specific qualities such as innovative approach, patient-centric philosophy, or community involvement]. I am eager to contribute to a practice that values both clinical excellence and compassionate care.</w:t>
      </w:r>
    </w:p>
    <w:p>
      <w:pPr>
        <w:pStyle w:val="BodyText"/>
      </w:pPr>
      <w:r>
        <w:t xml:space="preserve">Moreover, the structured healthcare system in Germany ensures that dental professionals have access to continuous education and professional development opportunities. I am committed to staying at the forefront of advancements in dentistry, whether through attending conferences, participating in research projects, or adopting new technologies. I believe that my proactive approach to learning and my ability to adapt to evolving standards will make me a valuable asset to your team.</w:t>
      </w:r>
    </w:p>
    <w:bookmarkEnd w:id="22"/>
    <w:bookmarkStart w:id="23" w:name="commitment-to-patient-care"/>
    <w:p>
      <w:pPr>
        <w:pStyle w:val="Heading2"/>
      </w:pPr>
      <w:r>
        <w:t xml:space="preserve">Commitment to Patient Care</w:t>
      </w:r>
    </w:p>
    <w:p>
      <w:pPr>
        <w:pStyle w:val="FirstParagraph"/>
      </w:pPr>
      <w:r>
        <w:t xml:space="preserve">At the core of my career is a deep dedication to improving oral health and enhancing patients’ quality of life. I take pride in creating a welcoming and inclusive environment where patients feel heard, respected, and empowered to make informed decisions about their care. My approach is rooted in transparency, professionalism, and a genuine desire to build long-term relationships with those I serve.</w:t>
      </w:r>
    </w:p>
    <w:p>
      <w:pPr>
        <w:pStyle w:val="BodyText"/>
      </w:pPr>
      <w:r>
        <w:t xml:space="preserve">I understand that dental care extends beyond treating symptoms; it involves educating patients about preventive measures and fostering habits that promote lifelong oral health. Whether it’s explaining the importance of regular check-ups or guiding patients through complex procedures, I strive to make every interaction meaningful and reassuring.</w:t>
      </w:r>
    </w:p>
    <w:bookmarkEnd w:id="23"/>
    <w:bookmarkStart w:id="24" w:name="conclusion"/>
    <w:p>
      <w:pPr>
        <w:pStyle w:val="Heading2"/>
      </w:pPr>
      <w:r>
        <w:t xml:space="preserve">Conclusion</w:t>
      </w:r>
    </w:p>
    <w:p>
      <w:pPr>
        <w:pStyle w:val="FirstParagraph"/>
      </w:pPr>
      <w:r>
        <w:t xml:space="preserve">In conclusion, I am confident that my qualifications, experience, and passion for dentistry align perfectly with the goals of [Clinic/Institution Name] in Germany Frankfurt. I would be honored to contribute to your practice by delivering exceptional care that reflects the high standards of German healthcare. Thank you for considering my application. I look forward to the opportunity to discuss how I can contribute to your team and support the needs of your patients.</w:t>
      </w:r>
    </w:p>
    <w:p>
      <w:pPr>
        <w:pStyle w:val="BodyText"/>
      </w:pPr>
      <w:r>
        <w:t xml:space="preserve">Sincerely,</w:t>
      </w:r>
      <w:r>
        <w:br/>
      </w:r>
      <w:r>
        <w:t xml:space="preserve">[Your Full Name]</w:t>
      </w:r>
      <w:r>
        <w:br/>
      </w:r>
      <w:r>
        <w:t xml:space="preserve">[Your Contact Information]</w:t>
      </w:r>
      <w:r>
        <w:br/>
      </w:r>
      <w:r>
        <w:t xml:space="preserve">[LinkedIn Profile or Portfolio Link, if applicab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Dentist Position in Germany Frankfurt</dc:title>
  <dc:creator/>
  <dc:language>en</dc:language>
  <cp:keywords/>
  <dcterms:created xsi:type="dcterms:W3CDTF">2026-07-23T12:30:17Z</dcterms:created>
  <dcterms:modified xsi:type="dcterms:W3CDTF">2026-07-23T12:30:17Z</dcterms:modified>
</cp:coreProperties>
</file>

<file path=docProps/custom.xml><?xml version="1.0" encoding="utf-8"?>
<Properties xmlns="http://schemas.openxmlformats.org/officeDocument/2006/custom-properties" xmlns:vt="http://schemas.openxmlformats.org/officeDocument/2006/docPropsVTypes"/>
</file>